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EF89A" w14:textId="77777777" w:rsidR="00212978" w:rsidRPr="00212978" w:rsidRDefault="00212978" w:rsidP="00212978">
      <w:pPr>
        <w:pStyle w:val="NoSpacing"/>
        <w:rPr>
          <w:rFonts w:asciiTheme="minorHAnsi" w:hAnsiTheme="minorHAnsi" w:cstheme="minorHAnsi"/>
          <w:b/>
          <w:bCs/>
        </w:rPr>
      </w:pPr>
      <w:r w:rsidRPr="00212978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0" wp14:anchorId="3C5187F0" wp14:editId="47137E98">
            <wp:simplePos x="0" y="0"/>
            <wp:positionH relativeFrom="margin">
              <wp:posOffset>-155575</wp:posOffset>
            </wp:positionH>
            <wp:positionV relativeFrom="paragraph">
              <wp:posOffset>0</wp:posOffset>
            </wp:positionV>
            <wp:extent cx="673100" cy="571500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2978">
        <w:rPr>
          <w:rFonts w:asciiTheme="minorHAnsi" w:hAnsiTheme="minorHAnsi" w:cstheme="minorHAnsi"/>
          <w:b/>
          <w:bCs/>
        </w:rPr>
        <w:t xml:space="preserve">ΠΑΝΕΠΙΣΤΗΜΙΟ ΑΙΓΑΙΟΥ </w:t>
      </w:r>
    </w:p>
    <w:p w14:paraId="6C23FCCA" w14:textId="77777777" w:rsidR="00212978" w:rsidRDefault="00212978" w:rsidP="00212978">
      <w:pPr>
        <w:pStyle w:val="NoSpacing"/>
        <w:rPr>
          <w:rFonts w:asciiTheme="minorHAnsi" w:eastAsia="Arial" w:hAnsiTheme="minorHAnsi" w:cstheme="minorHAnsi"/>
        </w:rPr>
      </w:pPr>
      <w:r w:rsidRPr="0052702D">
        <w:rPr>
          <w:rFonts w:asciiTheme="minorHAnsi" w:eastAsia="Arial" w:hAnsiTheme="minorHAnsi" w:cstheme="minorHAnsi"/>
        </w:rPr>
        <w:t xml:space="preserve">Έντυπο Αίτησης  </w:t>
      </w:r>
    </w:p>
    <w:p w14:paraId="3BA5D136" w14:textId="77777777" w:rsidR="00212978" w:rsidRPr="0052702D" w:rsidRDefault="00212978" w:rsidP="00212978">
      <w:pPr>
        <w:pStyle w:val="NoSpacing"/>
        <w:rPr>
          <w:rFonts w:asciiTheme="minorHAnsi" w:hAnsiTheme="minorHAnsi" w:cstheme="minorHAnsi"/>
        </w:rPr>
      </w:pPr>
      <w:r w:rsidRPr="0052702D">
        <w:rPr>
          <w:rFonts w:asciiTheme="minorHAnsi" w:eastAsia="Arial" w:hAnsiTheme="minorHAnsi" w:cstheme="minorHAnsi"/>
        </w:rPr>
        <w:t>Αναγνώριση</w:t>
      </w:r>
      <w:r>
        <w:rPr>
          <w:rFonts w:asciiTheme="minorHAnsi" w:eastAsia="Arial" w:hAnsiTheme="minorHAnsi" w:cstheme="minorHAnsi"/>
        </w:rPr>
        <w:t>ς</w:t>
      </w:r>
      <w:r w:rsidRPr="0052702D">
        <w:rPr>
          <w:rFonts w:asciiTheme="minorHAnsi" w:eastAsia="Arial" w:hAnsiTheme="minorHAnsi" w:cstheme="minorHAnsi"/>
        </w:rPr>
        <w:t xml:space="preserve"> Μαθημάτων </w:t>
      </w:r>
    </w:p>
    <w:p w14:paraId="7B3C6ADB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p w14:paraId="3921C1A0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p w14:paraId="31F3C728" w14:textId="2DCB12B5" w:rsidR="00212978" w:rsidRDefault="00212978" w:rsidP="00212978">
      <w:pPr>
        <w:pStyle w:val="NoSpacing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212978">
        <w:rPr>
          <w:rFonts w:asciiTheme="minorHAnsi" w:hAnsiTheme="minorHAnsi" w:cstheme="minorHAnsi"/>
          <w:b/>
          <w:bCs/>
          <w:sz w:val="28"/>
          <w:szCs w:val="28"/>
        </w:rPr>
        <w:t>ΑΙΤΗΣΗ</w:t>
      </w:r>
    </w:p>
    <w:p w14:paraId="375CB246" w14:textId="77777777" w:rsidR="00460DAF" w:rsidRPr="00212978" w:rsidRDefault="00460DAF" w:rsidP="00212978">
      <w:pPr>
        <w:pStyle w:val="NoSpacing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8DC16F6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263"/>
        <w:gridCol w:w="4383"/>
      </w:tblGrid>
      <w:tr w:rsidR="00E65F96" w:rsidRPr="00E65F96" w14:paraId="6BB07E3A" w14:textId="77777777" w:rsidTr="003A7B68">
        <w:trPr>
          <w:trHeight w:val="280"/>
          <w:jc w:val="center"/>
        </w:trPr>
        <w:tc>
          <w:tcPr>
            <w:tcW w:w="4380" w:type="dxa"/>
          </w:tcPr>
          <w:p w14:paraId="0187D397" w14:textId="00E3018E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ΘΕΜΑ: </w:t>
            </w:r>
            <w:r w:rsidRPr="0052702D">
              <w:rPr>
                <w:rFonts w:asciiTheme="minorHAnsi" w:eastAsia="Arial" w:hAnsiTheme="minorHAnsi" w:cstheme="minorHAnsi"/>
                <w:iCs/>
              </w:rPr>
              <w:t xml:space="preserve">Αναγνώριση </w:t>
            </w:r>
            <w:r w:rsidR="002654B8">
              <w:rPr>
                <w:rFonts w:asciiTheme="minorHAnsi" w:eastAsia="Arial" w:hAnsiTheme="minorHAnsi" w:cstheme="minorHAnsi"/>
                <w:iCs/>
              </w:rPr>
              <w:t>μ</w:t>
            </w:r>
            <w:r w:rsidRPr="0052702D">
              <w:rPr>
                <w:rFonts w:asciiTheme="minorHAnsi" w:eastAsia="Arial" w:hAnsiTheme="minorHAnsi" w:cstheme="minorHAnsi"/>
                <w:iCs/>
              </w:rPr>
              <w:t>αθημάτων</w:t>
            </w:r>
            <w:r w:rsidRPr="0052702D">
              <w:rPr>
                <w:rFonts w:asciiTheme="minorHAnsi" w:eastAsia="Arial" w:hAnsiTheme="minorHAnsi" w:cstheme="minorHAnsi"/>
                <w:i/>
              </w:rPr>
              <w:t xml:space="preserve"> </w:t>
            </w:r>
          </w:p>
        </w:tc>
        <w:tc>
          <w:tcPr>
            <w:tcW w:w="263" w:type="dxa"/>
          </w:tcPr>
          <w:p w14:paraId="52CCF3B0" w14:textId="77777777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BAD8ABF" w14:textId="5530916B" w:rsidR="00E65F96" w:rsidRDefault="00E65F96" w:rsidP="00E65F96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 w:rsidRPr="00212978">
              <w:rPr>
                <w:rFonts w:asciiTheme="minorHAnsi" w:eastAsia="Arial" w:hAnsiTheme="minorHAnsi" w:cstheme="minorHAnsi"/>
              </w:rPr>
              <w:t>Π</w:t>
            </w:r>
            <w:r>
              <w:rPr>
                <w:rFonts w:asciiTheme="minorHAnsi" w:eastAsia="Arial" w:hAnsiTheme="minorHAnsi" w:cstheme="minorHAnsi"/>
              </w:rPr>
              <w:t>ρος</w:t>
            </w:r>
          </w:p>
        </w:tc>
      </w:tr>
      <w:tr w:rsidR="00E65F96" w:rsidRPr="00E65F96" w14:paraId="36F82015" w14:textId="77777777" w:rsidTr="003A7B68">
        <w:trPr>
          <w:trHeight w:val="280"/>
          <w:jc w:val="center"/>
        </w:trPr>
        <w:tc>
          <w:tcPr>
            <w:tcW w:w="4380" w:type="dxa"/>
          </w:tcPr>
          <w:p w14:paraId="78E750BF" w14:textId="77777777" w:rsidR="00E65F96" w:rsidRPr="0052702D" w:rsidRDefault="00E65F96" w:rsidP="0021297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5D11AAF1" w14:textId="77777777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9D7CDA0" w14:textId="6ED60963" w:rsidR="00E65F96" w:rsidRPr="00E65F96" w:rsidRDefault="00A812B6" w:rsidP="00E65F96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Πανεπιστήμιο Αιγαίου,</w:t>
            </w:r>
          </w:p>
        </w:tc>
      </w:tr>
      <w:tr w:rsidR="00E65F96" w:rsidRPr="00E65F96" w14:paraId="280A9753" w14:textId="77777777" w:rsidTr="003A7B68">
        <w:trPr>
          <w:trHeight w:val="280"/>
          <w:jc w:val="center"/>
        </w:trPr>
        <w:tc>
          <w:tcPr>
            <w:tcW w:w="4380" w:type="dxa"/>
          </w:tcPr>
          <w:p w14:paraId="67F39EDE" w14:textId="0C7276F4" w:rsidR="00E65F96" w:rsidRPr="0052702D" w:rsidRDefault="00E65F96" w:rsidP="0021297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0822914E" w14:textId="77777777" w:rsidR="00E65F96" w:rsidRDefault="00E65F96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12D0AF8" w14:textId="743BA684" w:rsidR="00E65F96" w:rsidRPr="00212978" w:rsidRDefault="00E65F96" w:rsidP="00E65F96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Παιδαγωγικ</w:t>
            </w:r>
            <w:r w:rsidR="002654B8">
              <w:rPr>
                <w:rFonts w:asciiTheme="minorHAnsi" w:eastAsia="Arial" w:hAnsiTheme="minorHAnsi" w:cstheme="minorHAnsi"/>
              </w:rPr>
              <w:t>ό</w:t>
            </w:r>
            <w:r>
              <w:rPr>
                <w:rFonts w:asciiTheme="minorHAnsi" w:eastAsia="Arial" w:hAnsiTheme="minorHAnsi" w:cstheme="minorHAnsi"/>
              </w:rPr>
              <w:t xml:space="preserve"> Τμήμα </w:t>
            </w:r>
          </w:p>
        </w:tc>
      </w:tr>
      <w:tr w:rsidR="003A7B68" w:rsidRPr="00E65F96" w14:paraId="7E1E038B" w14:textId="77777777" w:rsidTr="003A7B68">
        <w:trPr>
          <w:trHeight w:val="280"/>
          <w:jc w:val="center"/>
        </w:trPr>
        <w:tc>
          <w:tcPr>
            <w:tcW w:w="4380" w:type="dxa"/>
          </w:tcPr>
          <w:p w14:paraId="59B9E39C" w14:textId="77777777" w:rsidR="003A7B68" w:rsidRDefault="003A7B68" w:rsidP="0021297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4B5DBE2D" w14:textId="77777777" w:rsidR="003A7B68" w:rsidRDefault="003A7B68" w:rsidP="0021297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655A168" w14:textId="7A200333" w:rsidR="003A7B68" w:rsidRPr="0052702D" w:rsidRDefault="003A7B68" w:rsidP="00E65F96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Δημοτικής Εκπαίδευσης,</w:t>
            </w:r>
            <w:r w:rsidRPr="0052702D">
              <w:rPr>
                <w:rFonts w:asciiTheme="minorHAnsi" w:eastAsia="Times New Roman" w:hAnsiTheme="minorHAnsi" w:cstheme="minorHAnsi"/>
              </w:rPr>
              <w:t xml:space="preserve"> </w:t>
            </w:r>
          </w:p>
        </w:tc>
      </w:tr>
      <w:tr w:rsidR="003A7B68" w:rsidRPr="00E65F96" w14:paraId="2AA4E2DE" w14:textId="77777777" w:rsidTr="003A7B68">
        <w:trPr>
          <w:trHeight w:val="280"/>
          <w:jc w:val="center"/>
        </w:trPr>
        <w:tc>
          <w:tcPr>
            <w:tcW w:w="4380" w:type="dxa"/>
          </w:tcPr>
          <w:p w14:paraId="395C0CB7" w14:textId="1E4A281D" w:rsidR="003A7B68" w:rsidRPr="0052702D" w:rsidRDefault="003A7B68" w:rsidP="003A7B6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1B609FD9" w14:textId="77777777" w:rsidR="003A7B68" w:rsidRDefault="003A7B68" w:rsidP="003A7B6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4E119BA" w14:textId="2E486420" w:rsidR="003A7B68" w:rsidRPr="00212978" w:rsidRDefault="002654B8" w:rsidP="003A7B68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>Σχολή</w:t>
            </w:r>
            <w:r>
              <w:rPr>
                <w:rFonts w:asciiTheme="minorHAnsi" w:eastAsia="Arial" w:hAnsiTheme="minorHAnsi" w:cstheme="minorHAnsi"/>
              </w:rPr>
              <w:t xml:space="preserve"> </w:t>
            </w:r>
            <w:r w:rsidR="003A7B68">
              <w:rPr>
                <w:rFonts w:asciiTheme="minorHAnsi" w:eastAsia="Arial" w:hAnsiTheme="minorHAnsi" w:cstheme="minorHAnsi"/>
              </w:rPr>
              <w:t>Ανθρωπιστικών Επιστημών</w:t>
            </w:r>
          </w:p>
        </w:tc>
      </w:tr>
      <w:tr w:rsidR="003A7B68" w:rsidRPr="00E65F96" w14:paraId="6DA659EA" w14:textId="77777777" w:rsidTr="003A7B68">
        <w:trPr>
          <w:trHeight w:val="280"/>
          <w:jc w:val="center"/>
        </w:trPr>
        <w:tc>
          <w:tcPr>
            <w:tcW w:w="4380" w:type="dxa"/>
          </w:tcPr>
          <w:p w14:paraId="5897E46B" w14:textId="77777777" w:rsidR="003A7B68" w:rsidRDefault="003A7B68" w:rsidP="003A7B68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5622C193" w14:textId="77777777" w:rsidR="003A7B68" w:rsidRDefault="003A7B68" w:rsidP="003A7B6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E69030A" w14:textId="77777777" w:rsidR="003A7B68" w:rsidRDefault="003A7B68" w:rsidP="003A7B68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</w:p>
        </w:tc>
      </w:tr>
      <w:tr w:rsidR="003A7B68" w:rsidRPr="00212978" w14:paraId="775B1502" w14:textId="77777777" w:rsidTr="003A7B68">
        <w:trPr>
          <w:jc w:val="center"/>
        </w:trPr>
        <w:tc>
          <w:tcPr>
            <w:tcW w:w="4380" w:type="dxa"/>
          </w:tcPr>
          <w:p w14:paraId="6CE763CA" w14:textId="1DF1A03A" w:rsidR="003A7B68" w:rsidRDefault="003A7B68" w:rsidP="003A7B6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3EC2BCE" w14:textId="77777777" w:rsidR="003A7B68" w:rsidRDefault="003A7B68" w:rsidP="003A7B68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6593536" w14:textId="187CE8DA" w:rsidR="003A7B68" w:rsidRDefault="003A7B68" w:rsidP="003A7B68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779AC" w:rsidRPr="002654B8" w14:paraId="5B7C7B99" w14:textId="77777777" w:rsidTr="003A7B68">
        <w:trPr>
          <w:jc w:val="center"/>
        </w:trPr>
        <w:tc>
          <w:tcPr>
            <w:tcW w:w="4380" w:type="dxa"/>
          </w:tcPr>
          <w:p w14:paraId="6340004E" w14:textId="141FB2CF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Επώνυμο: _____________________________</w:t>
            </w:r>
          </w:p>
        </w:tc>
        <w:tc>
          <w:tcPr>
            <w:tcW w:w="263" w:type="dxa"/>
          </w:tcPr>
          <w:p w14:paraId="29589664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68E4867" w14:textId="4DBC7357" w:rsidR="00F779AC" w:rsidRPr="007A667F" w:rsidRDefault="00F779AC" w:rsidP="002654B8">
            <w:pPr>
              <w:pStyle w:val="NoSpacing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>Παρακαλώ όπως αναγνωρίσετε</w:t>
            </w:r>
            <w:r w:rsidR="007A667F" w:rsidRPr="007A667F">
              <w:rPr>
                <w:rFonts w:asciiTheme="minorHAnsi" w:eastAsia="Arial" w:hAnsiTheme="minorHAnsi" w:cstheme="minorHAnsi"/>
              </w:rPr>
              <w:t xml:space="preserve"> </w:t>
            </w:r>
            <w:r w:rsidR="007A667F">
              <w:rPr>
                <w:rFonts w:asciiTheme="minorHAnsi" w:eastAsia="Arial" w:hAnsiTheme="minorHAnsi" w:cstheme="minorHAnsi"/>
              </w:rPr>
              <w:t>τα μαθήματα</w:t>
            </w:r>
          </w:p>
        </w:tc>
      </w:tr>
      <w:tr w:rsidR="00F779AC" w:rsidRPr="002654B8" w14:paraId="05943CF8" w14:textId="77777777" w:rsidTr="003A7B68">
        <w:trPr>
          <w:trHeight w:val="157"/>
          <w:jc w:val="center"/>
        </w:trPr>
        <w:tc>
          <w:tcPr>
            <w:tcW w:w="4380" w:type="dxa"/>
          </w:tcPr>
          <w:p w14:paraId="7C41D6FF" w14:textId="599C93AE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4E1FCC9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CAB6024" w14:textId="37D4FE3F" w:rsidR="00F779AC" w:rsidRDefault="00F779AC" w:rsidP="002654B8">
            <w:pPr>
              <w:pStyle w:val="NoSpacing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 xml:space="preserve">τα οποία διδάχτηκα και εξετάστηκα </w:t>
            </w:r>
            <w:r w:rsidR="007A667F" w:rsidRPr="0052702D">
              <w:rPr>
                <w:rFonts w:asciiTheme="minorHAnsi" w:eastAsia="Arial" w:hAnsiTheme="minorHAnsi" w:cstheme="minorHAnsi"/>
              </w:rPr>
              <w:t xml:space="preserve">επιτυχώς </w:t>
            </w:r>
          </w:p>
        </w:tc>
      </w:tr>
      <w:tr w:rsidR="00F779AC" w:rsidRPr="002654B8" w14:paraId="6B8C0D35" w14:textId="77777777" w:rsidTr="003A7B68">
        <w:trPr>
          <w:trHeight w:val="157"/>
          <w:jc w:val="center"/>
        </w:trPr>
        <w:tc>
          <w:tcPr>
            <w:tcW w:w="4380" w:type="dxa"/>
          </w:tcPr>
          <w:p w14:paraId="6E726C80" w14:textId="1F1B6CDE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Όνομα: _______________________________</w:t>
            </w:r>
          </w:p>
        </w:tc>
        <w:tc>
          <w:tcPr>
            <w:tcW w:w="263" w:type="dxa"/>
          </w:tcPr>
          <w:p w14:paraId="36B95832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7F794D01" w14:textId="7B10A1B3" w:rsidR="00F779AC" w:rsidRDefault="00F779AC" w:rsidP="002654B8">
            <w:pPr>
              <w:pStyle w:val="NoSpacing"/>
              <w:rPr>
                <w:rFonts w:asciiTheme="minorHAnsi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>στο/στα Τμήμα/Τμήματα</w:t>
            </w:r>
            <w:r w:rsidR="007A667F">
              <w:rPr>
                <w:rFonts w:asciiTheme="minorHAnsi" w:eastAsia="Arial" w:hAnsiTheme="minorHAnsi" w:cstheme="minorHAnsi"/>
              </w:rPr>
              <w:t xml:space="preserve"> τα οποία έχω </w:t>
            </w:r>
          </w:p>
        </w:tc>
      </w:tr>
      <w:tr w:rsidR="00F779AC" w:rsidRPr="007A667F" w14:paraId="2D1E3D30" w14:textId="77777777" w:rsidTr="003A7B68">
        <w:trPr>
          <w:trHeight w:val="157"/>
          <w:jc w:val="center"/>
        </w:trPr>
        <w:tc>
          <w:tcPr>
            <w:tcW w:w="4380" w:type="dxa"/>
          </w:tcPr>
          <w:p w14:paraId="665BE57E" w14:textId="66DA6668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6E800D94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195DBCE" w14:textId="58C7EC50" w:rsidR="00F779AC" w:rsidRPr="0052702D" w:rsidRDefault="007A667F" w:rsidP="002654B8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παρακολουθήσει, ως αντίστοιχα των </w:t>
            </w:r>
          </w:p>
        </w:tc>
      </w:tr>
      <w:tr w:rsidR="00F779AC" w:rsidRPr="00212978" w14:paraId="35346CB1" w14:textId="77777777" w:rsidTr="003A7B68">
        <w:trPr>
          <w:trHeight w:val="157"/>
          <w:jc w:val="center"/>
        </w:trPr>
        <w:tc>
          <w:tcPr>
            <w:tcW w:w="4380" w:type="dxa"/>
          </w:tcPr>
          <w:p w14:paraId="41244699" w14:textId="7A2C46EE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Πατρώνυμο: </w:t>
            </w:r>
            <w:r>
              <w:rPr>
                <w:rFonts w:asciiTheme="minorHAnsi" w:eastAsia="Arial" w:hAnsiTheme="minorHAnsi" w:cstheme="minorHAnsi"/>
              </w:rPr>
              <w:t>___________________________</w:t>
            </w:r>
          </w:p>
        </w:tc>
        <w:tc>
          <w:tcPr>
            <w:tcW w:w="263" w:type="dxa"/>
          </w:tcPr>
          <w:p w14:paraId="27B53AE5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EA11877" w14:textId="64BFBC27" w:rsidR="00F779AC" w:rsidRPr="0052702D" w:rsidRDefault="007A667F" w:rsidP="002654B8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μαθημάτων του Παιδαγωγικού Τμήματος </w:t>
            </w:r>
          </w:p>
        </w:tc>
      </w:tr>
      <w:tr w:rsidR="00F779AC" w:rsidRPr="002654B8" w14:paraId="7BD0CF8D" w14:textId="77777777" w:rsidTr="003A7B68">
        <w:trPr>
          <w:trHeight w:val="157"/>
          <w:jc w:val="center"/>
        </w:trPr>
        <w:tc>
          <w:tcPr>
            <w:tcW w:w="4380" w:type="dxa"/>
          </w:tcPr>
          <w:p w14:paraId="0C8977BB" w14:textId="639788B5" w:rsidR="00F779AC" w:rsidRDefault="00F779AC" w:rsidP="00F779AC">
            <w:pPr>
              <w:pStyle w:val="NoSpacing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3" w:type="dxa"/>
          </w:tcPr>
          <w:p w14:paraId="10C2FE87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3AB405C" w14:textId="7EA4FDB5" w:rsidR="00F779AC" w:rsidRDefault="007A667F" w:rsidP="002654B8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Δημοτικής Εκπαίδευσης</w:t>
            </w:r>
            <w:r w:rsidR="006A3E1B">
              <w:rPr>
                <w:rFonts w:asciiTheme="minorHAnsi" w:eastAsia="Arial" w:hAnsiTheme="minorHAnsi" w:cstheme="minorHAnsi"/>
              </w:rPr>
              <w:t>,</w:t>
            </w:r>
            <w:r>
              <w:rPr>
                <w:rFonts w:asciiTheme="minorHAnsi" w:eastAsia="Arial" w:hAnsiTheme="minorHAnsi" w:cstheme="minorHAnsi"/>
              </w:rPr>
              <w:t xml:space="preserve"> σύμφωνα με τον </w:t>
            </w:r>
          </w:p>
        </w:tc>
      </w:tr>
      <w:tr w:rsidR="00F779AC" w:rsidRPr="007A667F" w14:paraId="038C84E7" w14:textId="77777777" w:rsidTr="003A7B68">
        <w:trPr>
          <w:trHeight w:val="157"/>
          <w:jc w:val="center"/>
        </w:trPr>
        <w:tc>
          <w:tcPr>
            <w:tcW w:w="4380" w:type="dxa"/>
          </w:tcPr>
          <w:p w14:paraId="032E290A" w14:textId="0FAA00D7" w:rsidR="00F779AC" w:rsidRDefault="00F779AC" w:rsidP="00F779AC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Α.Μ.: </w:t>
            </w:r>
            <w:r>
              <w:rPr>
                <w:rFonts w:asciiTheme="minorHAnsi" w:eastAsia="Arial" w:hAnsiTheme="minorHAnsi" w:cstheme="minorHAnsi"/>
              </w:rPr>
              <w:t>__________</w:t>
            </w:r>
          </w:p>
        </w:tc>
        <w:tc>
          <w:tcPr>
            <w:tcW w:w="263" w:type="dxa"/>
          </w:tcPr>
          <w:p w14:paraId="1CE906F4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2BC7976" w14:textId="6C704707" w:rsidR="00F779AC" w:rsidRDefault="007A667F" w:rsidP="002654B8">
            <w:pPr>
              <w:pStyle w:val="NoSpacing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πίνακα της επόμενης σελίδας. </w:t>
            </w:r>
          </w:p>
        </w:tc>
      </w:tr>
      <w:tr w:rsidR="00F779AC" w:rsidRPr="007A667F" w14:paraId="09108627" w14:textId="77777777" w:rsidTr="003A7B68">
        <w:trPr>
          <w:trHeight w:val="157"/>
          <w:jc w:val="center"/>
        </w:trPr>
        <w:tc>
          <w:tcPr>
            <w:tcW w:w="4380" w:type="dxa"/>
          </w:tcPr>
          <w:p w14:paraId="7C1E1B9F" w14:textId="47647B4B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A16A404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19EEDAB" w14:textId="36682A5A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4EBE4E2B" w14:textId="77777777" w:rsidTr="003A7B68">
        <w:trPr>
          <w:trHeight w:val="157"/>
          <w:jc w:val="center"/>
        </w:trPr>
        <w:tc>
          <w:tcPr>
            <w:tcW w:w="4380" w:type="dxa"/>
          </w:tcPr>
          <w:p w14:paraId="33C72B6E" w14:textId="07EEECA2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Δ/νση κατοικίας: </w:t>
            </w:r>
            <w:r>
              <w:rPr>
                <w:rFonts w:asciiTheme="minorHAnsi" w:eastAsia="Arial" w:hAnsiTheme="minorHAnsi" w:cstheme="minorHAnsi"/>
              </w:rPr>
              <w:t>_______________________</w:t>
            </w:r>
          </w:p>
        </w:tc>
        <w:tc>
          <w:tcPr>
            <w:tcW w:w="263" w:type="dxa"/>
          </w:tcPr>
          <w:p w14:paraId="7AD9F818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70FA875" w14:textId="546C6076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2E4D6783" w14:textId="77777777" w:rsidTr="003A7B68">
        <w:trPr>
          <w:trHeight w:val="157"/>
          <w:jc w:val="center"/>
        </w:trPr>
        <w:tc>
          <w:tcPr>
            <w:tcW w:w="4380" w:type="dxa"/>
          </w:tcPr>
          <w:p w14:paraId="59F72F27" w14:textId="74DAC98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AD8D2B7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B18B7BB" w14:textId="552D9CCE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1DFAF660" w14:textId="77777777" w:rsidTr="003A7B68">
        <w:trPr>
          <w:trHeight w:val="157"/>
          <w:jc w:val="center"/>
        </w:trPr>
        <w:tc>
          <w:tcPr>
            <w:tcW w:w="4380" w:type="dxa"/>
          </w:tcPr>
          <w:p w14:paraId="015915AD" w14:textId="73F8C2FD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______________________________________</w:t>
            </w:r>
          </w:p>
        </w:tc>
        <w:tc>
          <w:tcPr>
            <w:tcW w:w="263" w:type="dxa"/>
          </w:tcPr>
          <w:p w14:paraId="51A12D8B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F5D00F8" w14:textId="5CBD772A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04671A48" w14:textId="77777777" w:rsidTr="003A7B68">
        <w:trPr>
          <w:trHeight w:val="157"/>
          <w:jc w:val="center"/>
        </w:trPr>
        <w:tc>
          <w:tcPr>
            <w:tcW w:w="4380" w:type="dxa"/>
          </w:tcPr>
          <w:p w14:paraId="12720DC7" w14:textId="087245B8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3C874F67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DFE0088" w14:textId="51E56A12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7228FDED" w14:textId="77777777" w:rsidTr="003A7B68">
        <w:trPr>
          <w:trHeight w:val="157"/>
          <w:jc w:val="center"/>
        </w:trPr>
        <w:tc>
          <w:tcPr>
            <w:tcW w:w="4380" w:type="dxa"/>
          </w:tcPr>
          <w:p w14:paraId="467F6808" w14:textId="195266B1" w:rsidR="00F779AC" w:rsidRDefault="00F779AC" w:rsidP="00F779AC">
            <w:pPr>
              <w:pStyle w:val="NoSpacing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</w:rPr>
              <w:t>Τ.Κ.: _______________</w:t>
            </w:r>
          </w:p>
        </w:tc>
        <w:tc>
          <w:tcPr>
            <w:tcW w:w="263" w:type="dxa"/>
          </w:tcPr>
          <w:p w14:paraId="20C6CF34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607BEA2" w14:textId="6B918077" w:rsidR="00F779AC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212978" w14:paraId="42DC6947" w14:textId="77777777" w:rsidTr="003A7B68">
        <w:trPr>
          <w:trHeight w:val="157"/>
          <w:jc w:val="center"/>
        </w:trPr>
        <w:tc>
          <w:tcPr>
            <w:tcW w:w="4380" w:type="dxa"/>
          </w:tcPr>
          <w:p w14:paraId="6A88D9B0" w14:textId="22E9591F" w:rsidR="00F779AC" w:rsidRPr="00E65F96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F14319F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4C05DD4" w14:textId="69230935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212978" w14:paraId="2B3E0892" w14:textId="77777777" w:rsidTr="003A7B68">
        <w:trPr>
          <w:trHeight w:val="157"/>
          <w:jc w:val="center"/>
        </w:trPr>
        <w:tc>
          <w:tcPr>
            <w:tcW w:w="4380" w:type="dxa"/>
          </w:tcPr>
          <w:p w14:paraId="6FE1473F" w14:textId="7BDFA06C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Πόλη: </w:t>
            </w:r>
            <w:r>
              <w:rPr>
                <w:rFonts w:asciiTheme="minorHAnsi" w:eastAsia="Arial" w:hAnsiTheme="minorHAnsi" w:cstheme="minorHAnsi"/>
              </w:rPr>
              <w:t>________________________________</w:t>
            </w:r>
          </w:p>
        </w:tc>
        <w:tc>
          <w:tcPr>
            <w:tcW w:w="263" w:type="dxa"/>
          </w:tcPr>
          <w:p w14:paraId="3077362C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865FA3E" w14:textId="47FA38E3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7A667F" w14:paraId="11ADB8AE" w14:textId="77777777" w:rsidTr="003A7B68">
        <w:trPr>
          <w:trHeight w:val="157"/>
          <w:jc w:val="center"/>
        </w:trPr>
        <w:tc>
          <w:tcPr>
            <w:tcW w:w="4380" w:type="dxa"/>
          </w:tcPr>
          <w:p w14:paraId="19D58660" w14:textId="6D0CB35B" w:rsidR="00F779AC" w:rsidRDefault="00F779AC" w:rsidP="00F779AC">
            <w:pPr>
              <w:pStyle w:val="NoSpacing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263" w:type="dxa"/>
          </w:tcPr>
          <w:p w14:paraId="2F90C0D5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5F426872" w14:textId="002519D6" w:rsidR="00F779AC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52DE3181" w14:textId="77777777" w:rsidTr="003A7B68">
        <w:trPr>
          <w:trHeight w:val="157"/>
          <w:jc w:val="center"/>
        </w:trPr>
        <w:tc>
          <w:tcPr>
            <w:tcW w:w="4380" w:type="dxa"/>
          </w:tcPr>
          <w:p w14:paraId="1CBFABC7" w14:textId="4D1A3D61" w:rsidR="00F779AC" w:rsidRP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A.Δ.Τ.: </w:t>
            </w:r>
            <w:r>
              <w:rPr>
                <w:rFonts w:asciiTheme="minorHAnsi" w:eastAsia="Arial" w:hAnsiTheme="minorHAnsi" w:cstheme="minorHAnsi"/>
              </w:rPr>
              <w:t>______________</w:t>
            </w:r>
          </w:p>
        </w:tc>
        <w:tc>
          <w:tcPr>
            <w:tcW w:w="263" w:type="dxa"/>
          </w:tcPr>
          <w:p w14:paraId="002DA2C0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71C94EBA" w14:textId="6565266B" w:rsidR="00F779AC" w:rsidRPr="003A7B68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F779AC" w:rsidRPr="003A7B68" w14:paraId="5A8D123E" w14:textId="77777777" w:rsidTr="003A7B68">
        <w:trPr>
          <w:trHeight w:val="157"/>
          <w:jc w:val="center"/>
        </w:trPr>
        <w:tc>
          <w:tcPr>
            <w:tcW w:w="4380" w:type="dxa"/>
          </w:tcPr>
          <w:p w14:paraId="311DF45C" w14:textId="3F81B2E5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653446BC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18A87EB" w14:textId="2A5CE994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3A7B68" w14:paraId="14122CC9" w14:textId="77777777" w:rsidTr="003A7B68">
        <w:trPr>
          <w:trHeight w:val="157"/>
          <w:jc w:val="center"/>
        </w:trPr>
        <w:tc>
          <w:tcPr>
            <w:tcW w:w="4380" w:type="dxa"/>
          </w:tcPr>
          <w:p w14:paraId="7101C67D" w14:textId="02B18CAE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Τηλέφωνο: </w:t>
            </w:r>
            <w:r>
              <w:rPr>
                <w:rFonts w:asciiTheme="minorHAnsi" w:eastAsia="Arial" w:hAnsiTheme="minorHAnsi" w:cstheme="minorHAnsi"/>
              </w:rPr>
              <w:t>____________________________</w:t>
            </w:r>
          </w:p>
        </w:tc>
        <w:tc>
          <w:tcPr>
            <w:tcW w:w="263" w:type="dxa"/>
          </w:tcPr>
          <w:p w14:paraId="6C288DD0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AD54DAF" w14:textId="747FBB6C" w:rsidR="00F779AC" w:rsidRPr="0052702D" w:rsidRDefault="00F779AC" w:rsidP="00F779AC">
            <w:pPr>
              <w:pStyle w:val="NoSpacing"/>
              <w:jc w:val="both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212978" w14:paraId="4F204A84" w14:textId="77777777" w:rsidTr="003A7B68">
        <w:trPr>
          <w:jc w:val="center"/>
        </w:trPr>
        <w:tc>
          <w:tcPr>
            <w:tcW w:w="4380" w:type="dxa"/>
          </w:tcPr>
          <w:p w14:paraId="651CD5EA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E476506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3FB6A0D" w14:textId="4979AD81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F779AC" w:rsidRPr="00212978" w14:paraId="2D3EA59F" w14:textId="77777777" w:rsidTr="003A7B68">
        <w:trPr>
          <w:jc w:val="center"/>
        </w:trPr>
        <w:tc>
          <w:tcPr>
            <w:tcW w:w="4380" w:type="dxa"/>
          </w:tcPr>
          <w:p w14:paraId="002C843C" w14:textId="706EABE6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Email: </w:t>
            </w:r>
            <w:r>
              <w:rPr>
                <w:rFonts w:asciiTheme="minorHAnsi" w:eastAsia="Arial" w:hAnsiTheme="minorHAnsi" w:cstheme="minorHAnsi"/>
              </w:rPr>
              <w:t>________________________________</w:t>
            </w:r>
          </w:p>
        </w:tc>
        <w:tc>
          <w:tcPr>
            <w:tcW w:w="263" w:type="dxa"/>
          </w:tcPr>
          <w:p w14:paraId="46D9B156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28750B49" w14:textId="6346154B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F779AC" w:rsidRPr="003A7B68" w14:paraId="6D62F47B" w14:textId="77777777" w:rsidTr="003A7B68">
        <w:trPr>
          <w:jc w:val="center"/>
        </w:trPr>
        <w:tc>
          <w:tcPr>
            <w:tcW w:w="4380" w:type="dxa"/>
          </w:tcPr>
          <w:p w14:paraId="24D782F8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AC835D6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DC65976" w14:textId="5C0214D0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F779AC" w:rsidRPr="007A667F" w14:paraId="7E07C180" w14:textId="77777777" w:rsidTr="003A7B68">
        <w:trPr>
          <w:jc w:val="center"/>
        </w:trPr>
        <w:tc>
          <w:tcPr>
            <w:tcW w:w="4380" w:type="dxa"/>
          </w:tcPr>
          <w:p w14:paraId="73696BCB" w14:textId="0F40BFD1" w:rsidR="00F779AC" w:rsidRPr="00F779AC" w:rsidRDefault="00F779AC" w:rsidP="00F779AC">
            <w:pPr>
              <w:pStyle w:val="NoSpacing"/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263" w:type="dxa"/>
          </w:tcPr>
          <w:p w14:paraId="2E5944CE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1B168A1" w14:textId="12ABD03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F779AC" w:rsidRPr="007A667F" w14:paraId="0EF19CBD" w14:textId="77777777" w:rsidTr="003A7B68">
        <w:trPr>
          <w:jc w:val="center"/>
        </w:trPr>
        <w:tc>
          <w:tcPr>
            <w:tcW w:w="4380" w:type="dxa"/>
          </w:tcPr>
          <w:p w14:paraId="084A1330" w14:textId="420B8027" w:rsidR="00F779AC" w:rsidRDefault="00F779AC" w:rsidP="00F779AC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CCEDFB2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7687F8A" w14:textId="113C6FB4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F779AC" w:rsidRPr="007A667F" w14:paraId="4244DF0D" w14:textId="77777777" w:rsidTr="003A7B68">
        <w:trPr>
          <w:jc w:val="center"/>
        </w:trPr>
        <w:tc>
          <w:tcPr>
            <w:tcW w:w="4380" w:type="dxa"/>
          </w:tcPr>
          <w:p w14:paraId="1DB6EA1C" w14:textId="4E404018" w:rsidR="00F779AC" w:rsidRDefault="00F779AC" w:rsidP="00F779AC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D3FFD01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6AD9D81E" w14:textId="31B8CE6C" w:rsidR="00F779AC" w:rsidRDefault="00F779AC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779AC" w:rsidRPr="003A7B68" w14:paraId="57AB3ADF" w14:textId="77777777" w:rsidTr="003A7B68">
        <w:trPr>
          <w:jc w:val="center"/>
        </w:trPr>
        <w:tc>
          <w:tcPr>
            <w:tcW w:w="4380" w:type="dxa"/>
          </w:tcPr>
          <w:p w14:paraId="6616BCB3" w14:textId="11E7B017" w:rsidR="00F779AC" w:rsidRDefault="00F779AC" w:rsidP="00F779AC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11520828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30F93F1" w14:textId="19D3E1C6" w:rsidR="00F779AC" w:rsidRPr="003A7B68" w:rsidRDefault="00460DAF" w:rsidP="00F779AC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  <w:r w:rsidRPr="0052702D">
              <w:rPr>
                <w:rFonts w:asciiTheme="minorHAnsi" w:eastAsia="Arial" w:hAnsiTheme="minorHAnsi" w:cstheme="minorHAnsi"/>
              </w:rPr>
              <w:t>Ο/Η Αιτ</w:t>
            </w:r>
            <w:r>
              <w:rPr>
                <w:rFonts w:asciiTheme="minorHAnsi" w:eastAsia="Arial" w:hAnsiTheme="minorHAnsi" w:cstheme="minorHAnsi"/>
              </w:rPr>
              <w:t>______</w:t>
            </w:r>
          </w:p>
        </w:tc>
      </w:tr>
      <w:tr w:rsidR="00F779AC" w:rsidRPr="003A7B68" w14:paraId="4E5869B2" w14:textId="77777777" w:rsidTr="003A7B68">
        <w:trPr>
          <w:jc w:val="center"/>
        </w:trPr>
        <w:tc>
          <w:tcPr>
            <w:tcW w:w="4380" w:type="dxa"/>
          </w:tcPr>
          <w:p w14:paraId="1C7630CA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7D3A6628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446E1640" w14:textId="569605B6" w:rsidR="00F779AC" w:rsidRPr="0052702D" w:rsidRDefault="00F779AC" w:rsidP="00F779AC">
            <w:pPr>
              <w:pStyle w:val="NoSpacing"/>
              <w:jc w:val="center"/>
              <w:rPr>
                <w:rFonts w:asciiTheme="minorHAnsi" w:eastAsia="Arial" w:hAnsiTheme="minorHAnsi" w:cstheme="minorHAnsi"/>
              </w:rPr>
            </w:pPr>
          </w:p>
        </w:tc>
      </w:tr>
      <w:tr w:rsidR="00F779AC" w:rsidRPr="00E65F96" w14:paraId="2DEE324C" w14:textId="77777777" w:rsidTr="003A7B68">
        <w:trPr>
          <w:jc w:val="center"/>
        </w:trPr>
        <w:tc>
          <w:tcPr>
            <w:tcW w:w="4380" w:type="dxa"/>
          </w:tcPr>
          <w:p w14:paraId="2B0BFECB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063A6C4E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A59B129" w14:textId="699916A1" w:rsidR="00F779AC" w:rsidRDefault="00F779AC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779AC" w:rsidRPr="00E65F96" w14:paraId="205B2489" w14:textId="77777777" w:rsidTr="003A7B68">
        <w:trPr>
          <w:jc w:val="center"/>
        </w:trPr>
        <w:tc>
          <w:tcPr>
            <w:tcW w:w="4380" w:type="dxa"/>
          </w:tcPr>
          <w:p w14:paraId="113813E3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F5F99D9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019DDE05" w14:textId="2217D3C5" w:rsidR="00F779AC" w:rsidRDefault="00F779AC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779AC" w:rsidRPr="00E65F96" w14:paraId="3A64CC62" w14:textId="77777777" w:rsidTr="003A7B68">
        <w:trPr>
          <w:jc w:val="center"/>
        </w:trPr>
        <w:tc>
          <w:tcPr>
            <w:tcW w:w="4380" w:type="dxa"/>
          </w:tcPr>
          <w:p w14:paraId="07F2A10D" w14:textId="23A759DD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, ____/____/2024</w:t>
            </w:r>
          </w:p>
        </w:tc>
        <w:tc>
          <w:tcPr>
            <w:tcW w:w="263" w:type="dxa"/>
          </w:tcPr>
          <w:p w14:paraId="021936C2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1C566B73" w14:textId="59939031" w:rsidR="00F779AC" w:rsidRDefault="00F779AC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779AC" w:rsidRPr="00E65F96" w14:paraId="4799B0D7" w14:textId="77777777" w:rsidTr="003A7B68">
        <w:trPr>
          <w:jc w:val="center"/>
        </w:trPr>
        <w:tc>
          <w:tcPr>
            <w:tcW w:w="4380" w:type="dxa"/>
          </w:tcPr>
          <w:p w14:paraId="2D9359DB" w14:textId="5A6270DF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τόπος, ημερομηνία)</w:t>
            </w:r>
          </w:p>
        </w:tc>
        <w:tc>
          <w:tcPr>
            <w:tcW w:w="263" w:type="dxa"/>
          </w:tcPr>
          <w:p w14:paraId="08EAED4B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79E1BB5" w14:textId="0D0F804B" w:rsidR="00F779AC" w:rsidRDefault="00460DAF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υ</w:t>
            </w:r>
            <w:r w:rsidRPr="0052702D">
              <w:rPr>
                <w:rFonts w:asciiTheme="minorHAnsi" w:eastAsia="Arial" w:hAnsiTheme="minorHAnsi" w:cstheme="minorHAnsi"/>
              </w:rPr>
              <w:t>πογραφή</w:t>
            </w:r>
            <w:r>
              <w:rPr>
                <w:rFonts w:asciiTheme="minorHAnsi" w:eastAsia="Arial" w:hAnsiTheme="minorHAnsi" w:cstheme="minorHAnsi"/>
              </w:rPr>
              <w:t>)</w:t>
            </w:r>
          </w:p>
        </w:tc>
      </w:tr>
      <w:tr w:rsidR="00460DAF" w:rsidRPr="00E65F96" w14:paraId="3585B34F" w14:textId="77777777" w:rsidTr="003A7B68">
        <w:trPr>
          <w:jc w:val="center"/>
        </w:trPr>
        <w:tc>
          <w:tcPr>
            <w:tcW w:w="4380" w:type="dxa"/>
          </w:tcPr>
          <w:p w14:paraId="44378C3E" w14:textId="77777777" w:rsidR="00460DAF" w:rsidRDefault="00460DAF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20BF101" w14:textId="77777777" w:rsidR="00460DAF" w:rsidRDefault="00460DAF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3F297BF8" w14:textId="77777777" w:rsidR="00460DAF" w:rsidRDefault="00460DAF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60DAF" w:rsidRPr="00E65F96" w14:paraId="0E8EA170" w14:textId="77777777" w:rsidTr="003A7B68">
        <w:trPr>
          <w:jc w:val="center"/>
        </w:trPr>
        <w:tc>
          <w:tcPr>
            <w:tcW w:w="4380" w:type="dxa"/>
          </w:tcPr>
          <w:p w14:paraId="20746C59" w14:textId="77777777" w:rsidR="00460DAF" w:rsidRDefault="00460DAF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D6D4728" w14:textId="77777777" w:rsidR="00460DAF" w:rsidRDefault="00460DAF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544FA58B" w14:textId="77777777" w:rsidR="00460DAF" w:rsidRDefault="00460DAF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779AC" w:rsidRPr="00E65F96" w14:paraId="76C3659E" w14:textId="77777777" w:rsidTr="003A7B68">
        <w:trPr>
          <w:jc w:val="center"/>
        </w:trPr>
        <w:tc>
          <w:tcPr>
            <w:tcW w:w="4380" w:type="dxa"/>
          </w:tcPr>
          <w:p w14:paraId="12CB9006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63" w:type="dxa"/>
          </w:tcPr>
          <w:p w14:paraId="266103CF" w14:textId="77777777" w:rsidR="00F779AC" w:rsidRDefault="00F779AC" w:rsidP="00F779AC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4383" w:type="dxa"/>
          </w:tcPr>
          <w:p w14:paraId="72DBD691" w14:textId="54C78DD8" w:rsidR="00F779AC" w:rsidRDefault="00F779AC" w:rsidP="00F779AC">
            <w:pPr>
              <w:pStyle w:val="NoSpacing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58269F4A" w14:textId="77777777" w:rsidR="00212978" w:rsidRDefault="00212978" w:rsidP="00212978">
      <w:pPr>
        <w:pStyle w:val="NoSpacing"/>
        <w:rPr>
          <w:rFonts w:asciiTheme="minorHAnsi" w:hAnsiTheme="minorHAnsi" w:cstheme="minorHAnsi"/>
        </w:rPr>
      </w:pPr>
    </w:p>
    <w:p w14:paraId="71288EA5" w14:textId="77777777" w:rsidR="007A667F" w:rsidRDefault="003A7B68" w:rsidP="003A7B68">
      <w:pPr>
        <w:tabs>
          <w:tab w:val="left" w:pos="3500"/>
        </w:tabs>
        <w:rPr>
          <w:rFonts w:eastAsia="Calibri" w:cstheme="minorHAnsi"/>
          <w:color w:val="000000"/>
          <w:kern w:val="0"/>
          <w:lang w:val="el-GR" w:eastAsia="el-GR"/>
          <w14:ligatures w14:val="none"/>
        </w:rPr>
        <w:sectPr w:rsidR="007A667F" w:rsidSect="00CA1237">
          <w:footerReference w:type="default" r:id="rId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eastAsia="Calibri" w:cstheme="minorHAnsi"/>
          <w:color w:val="000000"/>
          <w:kern w:val="0"/>
          <w:lang w:val="el-GR" w:eastAsia="el-GR"/>
          <w14:ligatures w14:val="none"/>
        </w:rPr>
        <w:tab/>
      </w:r>
    </w:p>
    <w:p w14:paraId="54489FEB" w14:textId="1AF87492" w:rsidR="007A667F" w:rsidRDefault="001D6593" w:rsidP="001D6593">
      <w:pPr>
        <w:pStyle w:val="NoSpacing"/>
      </w:pPr>
      <w:r>
        <w:lastRenderedPageBreak/>
        <w:t>Μ</w:t>
      </w:r>
      <w:r w:rsidRPr="001D6593">
        <w:t>αθήματα</w:t>
      </w:r>
      <w:r>
        <w:t xml:space="preserve"> </w:t>
      </w:r>
      <w:r w:rsidRPr="001D6593">
        <w:t>τα οποία διδάχτηκα και εξετάστηκα επιτυχώς</w:t>
      </w:r>
      <w:r w:rsidR="00A47B14">
        <w:t xml:space="preserve"> </w:t>
      </w:r>
      <w:r w:rsidRPr="001D6593">
        <w:t>στο/στα Τμήμα/Τμήματα τα οποία έχω παρακολουθήσει</w:t>
      </w:r>
      <w:r w:rsidR="002654B8">
        <w:t xml:space="preserve">. Επισημάνσεις. Συμπληρώνετε ένα μάθημα ανά γραμμή. Δεν είναι δυνατή η αναγνώριση δύο ή περισσότερων μαθημάτων ως αντίστοιχων ενός μαθήματος του </w:t>
      </w:r>
      <w:r w:rsidR="002654B8" w:rsidRPr="001D6593">
        <w:t>Παιδαγωγικού Τμήματος Δημοτικής Εκπαίδευσης</w:t>
      </w:r>
      <w:r w:rsidR="002654B8">
        <w:t>.</w:t>
      </w:r>
    </w:p>
    <w:p w14:paraId="4D9A7BE0" w14:textId="77777777" w:rsidR="00A47B14" w:rsidRDefault="00A47B14" w:rsidP="001D6593">
      <w:pPr>
        <w:pStyle w:val="NoSpacing"/>
      </w:pPr>
    </w:p>
    <w:tbl>
      <w:tblPr>
        <w:tblStyle w:val="TableGrid"/>
        <w:tblpPr w:leftFromText="180" w:rightFromText="180" w:vertAnchor="text" w:horzAnchor="margin" w:tblpXSpec="center" w:tblpY="71"/>
        <w:tblW w:w="12980" w:type="dxa"/>
        <w:tblLook w:val="04A0" w:firstRow="1" w:lastRow="0" w:firstColumn="1" w:lastColumn="0" w:noHBand="0" w:noVBand="1"/>
      </w:tblPr>
      <w:tblGrid>
        <w:gridCol w:w="3456"/>
        <w:gridCol w:w="4293"/>
        <w:gridCol w:w="2484"/>
        <w:gridCol w:w="1797"/>
        <w:gridCol w:w="950"/>
      </w:tblGrid>
      <w:tr w:rsidR="001D6593" w:rsidRPr="00A47B14" w14:paraId="6A37B303" w14:textId="77777777" w:rsidTr="00E65838">
        <w:tc>
          <w:tcPr>
            <w:tcW w:w="3487" w:type="dxa"/>
          </w:tcPr>
          <w:p w14:paraId="31AE0FC4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 w:rsidRPr="00A47B14">
              <w:rPr>
                <w:b/>
                <w:lang w:val="el-GR"/>
              </w:rPr>
              <w:t>Τμήμα/Σχολή/Πανεπιστήμιο προέλευσης</w:t>
            </w:r>
          </w:p>
        </w:tc>
        <w:tc>
          <w:tcPr>
            <w:tcW w:w="4446" w:type="dxa"/>
          </w:tcPr>
          <w:p w14:paraId="39AB462D" w14:textId="4E714B08" w:rsidR="002654B8" w:rsidRPr="002654B8" w:rsidRDefault="002654B8" w:rsidP="00E65838">
            <w:pPr>
              <w:tabs>
                <w:tab w:val="left" w:pos="426"/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>
              <w:rPr>
                <w:b/>
                <w:lang w:val="el-GR"/>
              </w:rPr>
              <w:t>Κωδικός και τ</w:t>
            </w:r>
            <w:r w:rsidR="001D6593" w:rsidRPr="002654B8">
              <w:rPr>
                <w:b/>
                <w:lang w:val="el-GR"/>
              </w:rPr>
              <w:t xml:space="preserve">ίτλος μαθήματος </w:t>
            </w:r>
          </w:p>
          <w:p w14:paraId="7D9FA020" w14:textId="1848BDEF" w:rsidR="001D6593" w:rsidRPr="002654B8" w:rsidRDefault="001D6593" w:rsidP="00E65838">
            <w:pPr>
              <w:tabs>
                <w:tab w:val="left" w:pos="426"/>
                <w:tab w:val="left" w:pos="8931"/>
              </w:tabs>
              <w:ind w:right="-142"/>
              <w:jc w:val="center"/>
              <w:rPr>
                <w:lang w:val="el-GR"/>
              </w:rPr>
            </w:pPr>
            <w:r w:rsidRPr="002654B8">
              <w:rPr>
                <w:b/>
                <w:lang w:val="el-GR"/>
              </w:rPr>
              <w:t xml:space="preserve">Τμήματος </w:t>
            </w:r>
            <w:r w:rsidRPr="002654B8">
              <w:rPr>
                <w:b/>
                <w:bCs/>
                <w:lang w:val="el-GR"/>
              </w:rPr>
              <w:t>προέλευσης</w:t>
            </w:r>
          </w:p>
        </w:tc>
        <w:tc>
          <w:tcPr>
            <w:tcW w:w="2268" w:type="dxa"/>
          </w:tcPr>
          <w:p w14:paraId="6FCEE83A" w14:textId="77777777" w:rsidR="001D6593" w:rsidRPr="00A47B14" w:rsidRDefault="001D6593" w:rsidP="00E65838">
            <w:pPr>
              <w:tabs>
                <w:tab w:val="left" w:pos="8931"/>
              </w:tabs>
              <w:ind w:right="-142"/>
              <w:jc w:val="center"/>
              <w:rPr>
                <w:b/>
              </w:rPr>
            </w:pPr>
            <w:r w:rsidRPr="00A47B14">
              <w:rPr>
                <w:b/>
              </w:rPr>
              <w:t xml:space="preserve">Τύπος </w:t>
            </w:r>
            <w:r w:rsidRPr="00A47B14">
              <w:rPr>
                <w:b/>
                <w:lang w:val="el-GR"/>
              </w:rPr>
              <w:t>μ</w:t>
            </w:r>
            <w:r w:rsidRPr="00A47B14">
              <w:rPr>
                <w:b/>
              </w:rPr>
              <w:t>αθήματος</w:t>
            </w:r>
          </w:p>
          <w:p w14:paraId="6FAFFBF8" w14:textId="77777777" w:rsidR="001D6593" w:rsidRPr="00A47B14" w:rsidRDefault="001D6593" w:rsidP="00E65838">
            <w:pPr>
              <w:tabs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 w:rsidRPr="00A47B14">
              <w:rPr>
                <w:b/>
                <w:lang w:val="el-GR"/>
              </w:rPr>
              <w:t>(υποχρεωτικό/επιλογής)</w:t>
            </w:r>
          </w:p>
        </w:tc>
        <w:tc>
          <w:tcPr>
            <w:tcW w:w="1827" w:type="dxa"/>
          </w:tcPr>
          <w:p w14:paraId="4D623F85" w14:textId="77777777" w:rsidR="001D6593" w:rsidRPr="00A47B14" w:rsidRDefault="001D6593" w:rsidP="00E65838">
            <w:pPr>
              <w:tabs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 w:rsidRPr="00A47B14">
              <w:rPr>
                <w:b/>
                <w:lang w:val="el-GR"/>
              </w:rPr>
              <w:t>Πιστωτικές Μονάδες</w:t>
            </w:r>
          </w:p>
          <w:p w14:paraId="4D2BB6D8" w14:textId="77777777" w:rsidR="001D6593" w:rsidRPr="00A47B14" w:rsidRDefault="001D6593" w:rsidP="00E65838">
            <w:pPr>
              <w:tabs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 w:rsidRPr="00A47B14">
              <w:rPr>
                <w:b/>
              </w:rPr>
              <w:t>ECTS</w:t>
            </w:r>
            <w:r w:rsidRPr="00A47B14">
              <w:rPr>
                <w:b/>
                <w:lang w:val="el-GR"/>
              </w:rPr>
              <w:t>/</w:t>
            </w:r>
          </w:p>
          <w:p w14:paraId="21125B08" w14:textId="3EE6B70F" w:rsidR="001D6593" w:rsidRPr="00A47B14" w:rsidRDefault="001D6593" w:rsidP="00E65838">
            <w:pPr>
              <w:tabs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 w:rsidRPr="00A47B14">
              <w:rPr>
                <w:b/>
                <w:lang w:val="el-GR"/>
              </w:rPr>
              <w:t xml:space="preserve">Διδακτικές </w:t>
            </w:r>
            <w:r w:rsidR="002654B8">
              <w:rPr>
                <w:b/>
                <w:lang w:val="el-GR"/>
              </w:rPr>
              <w:t>Μ</w:t>
            </w:r>
            <w:r w:rsidRPr="00A47B14">
              <w:rPr>
                <w:b/>
                <w:lang w:val="el-GR"/>
              </w:rPr>
              <w:t>ονάδες</w:t>
            </w:r>
          </w:p>
        </w:tc>
        <w:tc>
          <w:tcPr>
            <w:tcW w:w="952" w:type="dxa"/>
          </w:tcPr>
          <w:p w14:paraId="583AFE39" w14:textId="77777777" w:rsidR="001D6593" w:rsidRPr="00A47B14" w:rsidRDefault="001D6593" w:rsidP="00E65838">
            <w:pPr>
              <w:tabs>
                <w:tab w:val="left" w:pos="8931"/>
              </w:tabs>
              <w:ind w:right="-142"/>
              <w:rPr>
                <w:b/>
              </w:rPr>
            </w:pPr>
            <w:r w:rsidRPr="00A47B14">
              <w:rPr>
                <w:b/>
              </w:rPr>
              <w:t>Βαθμός</w:t>
            </w:r>
          </w:p>
        </w:tc>
      </w:tr>
      <w:tr w:rsidR="001D6593" w:rsidRPr="00A47B14" w14:paraId="4D5A4303" w14:textId="77777777" w:rsidTr="00E65838">
        <w:tc>
          <w:tcPr>
            <w:tcW w:w="3487" w:type="dxa"/>
          </w:tcPr>
          <w:p w14:paraId="75DB5FEA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  <w:p w14:paraId="7BFB8E70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  <w:p w14:paraId="7C945765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4446" w:type="dxa"/>
          </w:tcPr>
          <w:p w14:paraId="61E9AF81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2268" w:type="dxa"/>
          </w:tcPr>
          <w:p w14:paraId="5CFEE4C4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1827" w:type="dxa"/>
          </w:tcPr>
          <w:p w14:paraId="399B2B8A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952" w:type="dxa"/>
          </w:tcPr>
          <w:p w14:paraId="10E21C09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</w:tr>
      <w:tr w:rsidR="001D6593" w:rsidRPr="00A47B14" w14:paraId="070E00BE" w14:textId="77777777" w:rsidTr="00E65838">
        <w:tc>
          <w:tcPr>
            <w:tcW w:w="3487" w:type="dxa"/>
          </w:tcPr>
          <w:p w14:paraId="1AC99758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  <w:p w14:paraId="42BFC8DC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  <w:p w14:paraId="52897B1C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4446" w:type="dxa"/>
          </w:tcPr>
          <w:p w14:paraId="7F44BD2E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2268" w:type="dxa"/>
          </w:tcPr>
          <w:p w14:paraId="0B1A9004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1827" w:type="dxa"/>
          </w:tcPr>
          <w:p w14:paraId="15139823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952" w:type="dxa"/>
          </w:tcPr>
          <w:p w14:paraId="2BC03069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</w:tr>
      <w:tr w:rsidR="001D6593" w:rsidRPr="00A47B14" w14:paraId="2F62E0AC" w14:textId="77777777" w:rsidTr="00E65838">
        <w:tc>
          <w:tcPr>
            <w:tcW w:w="3487" w:type="dxa"/>
          </w:tcPr>
          <w:p w14:paraId="3F3F2F46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  <w:rPr>
                <w:lang w:val="el-GR"/>
              </w:rPr>
            </w:pPr>
          </w:p>
          <w:p w14:paraId="76055762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  <w:rPr>
                <w:lang w:val="el-GR"/>
              </w:rPr>
            </w:pPr>
          </w:p>
          <w:p w14:paraId="45F64B54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  <w:rPr>
                <w:lang w:val="el-GR"/>
              </w:rPr>
            </w:pPr>
          </w:p>
        </w:tc>
        <w:tc>
          <w:tcPr>
            <w:tcW w:w="4446" w:type="dxa"/>
          </w:tcPr>
          <w:p w14:paraId="14B4B1C1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  <w:rPr>
                <w:lang w:val="el-GR"/>
              </w:rPr>
            </w:pPr>
          </w:p>
        </w:tc>
        <w:tc>
          <w:tcPr>
            <w:tcW w:w="2268" w:type="dxa"/>
          </w:tcPr>
          <w:p w14:paraId="73140397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1827" w:type="dxa"/>
          </w:tcPr>
          <w:p w14:paraId="61DAA6D3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  <w:tc>
          <w:tcPr>
            <w:tcW w:w="952" w:type="dxa"/>
          </w:tcPr>
          <w:p w14:paraId="1C3EC6F2" w14:textId="77777777" w:rsidR="001D6593" w:rsidRPr="00A47B14" w:rsidRDefault="001D6593" w:rsidP="00E65838">
            <w:pPr>
              <w:tabs>
                <w:tab w:val="left" w:pos="426"/>
                <w:tab w:val="left" w:pos="8931"/>
              </w:tabs>
              <w:ind w:left="-108" w:right="-142"/>
              <w:jc w:val="center"/>
            </w:pPr>
          </w:p>
        </w:tc>
      </w:tr>
    </w:tbl>
    <w:p w14:paraId="1DB70F9F" w14:textId="77777777" w:rsidR="00A47B14" w:rsidRDefault="00A47B14" w:rsidP="00A47B14">
      <w:pPr>
        <w:pStyle w:val="NoSpacing"/>
      </w:pPr>
    </w:p>
    <w:p w14:paraId="16B7F1FA" w14:textId="6A9B0919" w:rsidR="001D6593" w:rsidRDefault="00A47B14" w:rsidP="00A47B14">
      <w:pPr>
        <w:pStyle w:val="NoSpacing"/>
      </w:pPr>
      <w:r>
        <w:t>Μ</w:t>
      </w:r>
      <w:r w:rsidR="001D6593" w:rsidRPr="001D6593">
        <w:t xml:space="preserve">αθήματα του Παιδαγωγικού Τμήματος Δημοτικής Εκπαίδευσης </w:t>
      </w:r>
      <w:r>
        <w:t xml:space="preserve">που αντιστοιχίζονται, </w:t>
      </w:r>
      <w:r w:rsidR="001D6593" w:rsidRPr="001D6593">
        <w:t>με τη σειρά που αναφέρονται στον παρακάτω πίνακα</w:t>
      </w:r>
      <w:r>
        <w:t>:</w:t>
      </w:r>
    </w:p>
    <w:tbl>
      <w:tblPr>
        <w:tblStyle w:val="TableGrid"/>
        <w:tblpPr w:leftFromText="180" w:rightFromText="180" w:vertAnchor="text" w:horzAnchor="page" w:tblpXSpec="center" w:tblpY="190"/>
        <w:tblW w:w="13178" w:type="dxa"/>
        <w:tblLook w:val="04A0" w:firstRow="1" w:lastRow="0" w:firstColumn="1" w:lastColumn="0" w:noHBand="0" w:noVBand="1"/>
      </w:tblPr>
      <w:tblGrid>
        <w:gridCol w:w="8359"/>
        <w:gridCol w:w="1984"/>
        <w:gridCol w:w="1701"/>
        <w:gridCol w:w="1134"/>
      </w:tblGrid>
      <w:tr w:rsidR="001D6593" w:rsidRPr="00A47B14" w14:paraId="1577DC7A" w14:textId="77777777" w:rsidTr="001D6593">
        <w:tc>
          <w:tcPr>
            <w:tcW w:w="8359" w:type="dxa"/>
          </w:tcPr>
          <w:p w14:paraId="3A8D4524" w14:textId="56F9FBB8" w:rsidR="001D6593" w:rsidRPr="00A47B14" w:rsidRDefault="001D6593" w:rsidP="001D6593">
            <w:pPr>
              <w:tabs>
                <w:tab w:val="left" w:pos="8931"/>
              </w:tabs>
              <w:ind w:right="-142"/>
              <w:jc w:val="center"/>
              <w:rPr>
                <w:b/>
                <w:lang w:val="el-GR"/>
              </w:rPr>
            </w:pPr>
            <w:r w:rsidRPr="00A47B14">
              <w:rPr>
                <w:b/>
                <w:lang w:val="el-GR"/>
              </w:rPr>
              <w:t>Κωδικός και τίτλος μαθήματος</w:t>
            </w:r>
          </w:p>
          <w:p w14:paraId="36A78DEE" w14:textId="319BA171" w:rsidR="001D6593" w:rsidRPr="00A47B14" w:rsidRDefault="001D6593" w:rsidP="001D6593">
            <w:pPr>
              <w:tabs>
                <w:tab w:val="left" w:pos="8931"/>
              </w:tabs>
              <w:ind w:right="-142"/>
              <w:jc w:val="center"/>
              <w:rPr>
                <w:lang w:val="el-GR"/>
              </w:rPr>
            </w:pPr>
            <w:r w:rsidRPr="00A47B14">
              <w:rPr>
                <w:b/>
                <w:lang w:val="el-GR"/>
              </w:rPr>
              <w:t>Τμήματος Παιδαγωγικού Δημοτικής Εκπαίδευσης</w:t>
            </w:r>
          </w:p>
        </w:tc>
        <w:tc>
          <w:tcPr>
            <w:tcW w:w="1984" w:type="dxa"/>
          </w:tcPr>
          <w:p w14:paraId="54FCA53F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rPr>
                <w:b/>
              </w:rPr>
            </w:pPr>
            <w:r w:rsidRPr="00A47B14">
              <w:rPr>
                <w:b/>
              </w:rPr>
              <w:t>Τύπος Μαθήματος</w:t>
            </w:r>
          </w:p>
        </w:tc>
        <w:tc>
          <w:tcPr>
            <w:tcW w:w="1701" w:type="dxa"/>
          </w:tcPr>
          <w:p w14:paraId="1F2F406E" w14:textId="7491EA8D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  <w:rPr>
                <w:b/>
              </w:rPr>
            </w:pPr>
            <w:r w:rsidRPr="00A47B14">
              <w:rPr>
                <w:b/>
              </w:rPr>
              <w:t>Πιστωτικές</w:t>
            </w:r>
            <w:r w:rsidRPr="00A47B14">
              <w:rPr>
                <w:b/>
                <w:lang w:val="el-GR"/>
              </w:rPr>
              <w:t xml:space="preserve"> </w:t>
            </w:r>
            <w:r w:rsidRPr="00A47B14">
              <w:rPr>
                <w:b/>
              </w:rPr>
              <w:t>Μονάδες</w:t>
            </w:r>
            <w:r w:rsidRPr="00A47B14">
              <w:rPr>
                <w:b/>
                <w:lang w:val="el-GR"/>
              </w:rPr>
              <w:t xml:space="preserve"> </w:t>
            </w:r>
            <w:r w:rsidRPr="00A47B14">
              <w:rPr>
                <w:b/>
              </w:rPr>
              <w:t>(ECTS)</w:t>
            </w:r>
          </w:p>
        </w:tc>
        <w:tc>
          <w:tcPr>
            <w:tcW w:w="1134" w:type="dxa"/>
          </w:tcPr>
          <w:p w14:paraId="6B46C81C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rPr>
                <w:b/>
              </w:rPr>
            </w:pPr>
            <w:r w:rsidRPr="00A47B14">
              <w:rPr>
                <w:b/>
              </w:rPr>
              <w:t>Εξάμηνο</w:t>
            </w:r>
          </w:p>
        </w:tc>
      </w:tr>
      <w:tr w:rsidR="001D6593" w:rsidRPr="00A47B14" w14:paraId="5880A2DA" w14:textId="77777777" w:rsidTr="001D6593">
        <w:tc>
          <w:tcPr>
            <w:tcW w:w="8359" w:type="dxa"/>
          </w:tcPr>
          <w:p w14:paraId="1FB6FB0E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  <w:p w14:paraId="2D9F0CD3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  <w:p w14:paraId="3251E300" w14:textId="5E10C73F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984" w:type="dxa"/>
          </w:tcPr>
          <w:p w14:paraId="0A7E5710" w14:textId="423A9FC9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701" w:type="dxa"/>
          </w:tcPr>
          <w:p w14:paraId="2BDEAF0B" w14:textId="4C24FE3F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134" w:type="dxa"/>
          </w:tcPr>
          <w:p w14:paraId="00BFC8A2" w14:textId="450F2975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</w:tr>
      <w:tr w:rsidR="001D6593" w:rsidRPr="00A47B14" w14:paraId="7FAFB8B4" w14:textId="77777777" w:rsidTr="001D6593">
        <w:tc>
          <w:tcPr>
            <w:tcW w:w="8359" w:type="dxa"/>
          </w:tcPr>
          <w:p w14:paraId="4266FEE4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  <w:p w14:paraId="22C94438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  <w:p w14:paraId="1533D161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984" w:type="dxa"/>
          </w:tcPr>
          <w:p w14:paraId="7FF420DE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701" w:type="dxa"/>
          </w:tcPr>
          <w:p w14:paraId="539DF269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134" w:type="dxa"/>
          </w:tcPr>
          <w:p w14:paraId="07310C40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</w:tr>
      <w:tr w:rsidR="001D6593" w:rsidRPr="00A47B14" w14:paraId="6D9D1AFC" w14:textId="77777777" w:rsidTr="001D6593">
        <w:tc>
          <w:tcPr>
            <w:tcW w:w="8359" w:type="dxa"/>
          </w:tcPr>
          <w:p w14:paraId="68F1E4DF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  <w:p w14:paraId="3A1A7F30" w14:textId="7777777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  <w:p w14:paraId="59F46148" w14:textId="20931166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984" w:type="dxa"/>
          </w:tcPr>
          <w:p w14:paraId="0F44F587" w14:textId="5AE865B7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701" w:type="dxa"/>
          </w:tcPr>
          <w:p w14:paraId="638C04DF" w14:textId="7A9C57FC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  <w:tc>
          <w:tcPr>
            <w:tcW w:w="1134" w:type="dxa"/>
          </w:tcPr>
          <w:p w14:paraId="6027B023" w14:textId="71B63834" w:rsidR="001D6593" w:rsidRPr="00A47B14" w:rsidRDefault="001D6593" w:rsidP="001D6593">
            <w:pPr>
              <w:tabs>
                <w:tab w:val="left" w:pos="426"/>
                <w:tab w:val="left" w:pos="8931"/>
              </w:tabs>
              <w:ind w:right="-142"/>
              <w:jc w:val="center"/>
            </w:pPr>
          </w:p>
        </w:tc>
      </w:tr>
    </w:tbl>
    <w:p w14:paraId="213D2821" w14:textId="77777777" w:rsidR="001D6593" w:rsidRDefault="001D6593" w:rsidP="003A7B68">
      <w:pPr>
        <w:tabs>
          <w:tab w:val="left" w:pos="3500"/>
        </w:tabs>
        <w:rPr>
          <w:rFonts w:eastAsia="Calibri" w:cstheme="minorHAnsi"/>
          <w:color w:val="000000"/>
          <w:kern w:val="0"/>
          <w:lang w:val="el-GR" w:eastAsia="el-GR"/>
          <w14:ligatures w14:val="none"/>
        </w:rPr>
      </w:pPr>
    </w:p>
    <w:sectPr w:rsidR="001D6593" w:rsidSect="00CA1237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5D75F" w14:textId="77777777" w:rsidR="00CA1237" w:rsidRDefault="00CA1237" w:rsidP="006A3E1B">
      <w:pPr>
        <w:spacing w:after="0" w:line="240" w:lineRule="auto"/>
      </w:pPr>
      <w:r>
        <w:separator/>
      </w:r>
    </w:p>
  </w:endnote>
  <w:endnote w:type="continuationSeparator" w:id="0">
    <w:p w14:paraId="4836DE36" w14:textId="77777777" w:rsidR="00CA1237" w:rsidRDefault="00CA1237" w:rsidP="006A3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45663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95F8FC" w14:textId="36E7F1F2" w:rsidR="006A3E1B" w:rsidRDefault="006A3E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66884D" w14:textId="77777777" w:rsidR="006A3E1B" w:rsidRDefault="006A3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FA19D" w14:textId="77777777" w:rsidR="00CA1237" w:rsidRDefault="00CA1237" w:rsidP="006A3E1B">
      <w:pPr>
        <w:spacing w:after="0" w:line="240" w:lineRule="auto"/>
      </w:pPr>
      <w:r>
        <w:separator/>
      </w:r>
    </w:p>
  </w:footnote>
  <w:footnote w:type="continuationSeparator" w:id="0">
    <w:p w14:paraId="1E243AFF" w14:textId="77777777" w:rsidR="00CA1237" w:rsidRDefault="00CA1237" w:rsidP="006A3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470A8"/>
    <w:multiLevelType w:val="hybridMultilevel"/>
    <w:tmpl w:val="30929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2381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e3tDC2MDA0MzFV0lEKTi0uzszPAykwrgUACs3jCCwAAAA="/>
  </w:docVars>
  <w:rsids>
    <w:rsidRoot w:val="00212978"/>
    <w:rsid w:val="000D6F0E"/>
    <w:rsid w:val="001D6593"/>
    <w:rsid w:val="00212978"/>
    <w:rsid w:val="002654B8"/>
    <w:rsid w:val="003A7B68"/>
    <w:rsid w:val="00460DAF"/>
    <w:rsid w:val="006A3E1B"/>
    <w:rsid w:val="007A667F"/>
    <w:rsid w:val="008F1C29"/>
    <w:rsid w:val="00A47B14"/>
    <w:rsid w:val="00A812B6"/>
    <w:rsid w:val="00B55484"/>
    <w:rsid w:val="00CA1237"/>
    <w:rsid w:val="00CE7296"/>
    <w:rsid w:val="00E65F96"/>
    <w:rsid w:val="00F7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9B639"/>
  <w15:chartTrackingRefBased/>
  <w15:docId w15:val="{A149E0B1-5D05-48C7-941D-7A9A614C9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212978"/>
    <w:pPr>
      <w:keepNext/>
      <w:keepLines/>
      <w:spacing w:after="0"/>
      <w:ind w:right="231"/>
      <w:jc w:val="center"/>
      <w:outlineLvl w:val="0"/>
    </w:pPr>
    <w:rPr>
      <w:rFonts w:ascii="Arial" w:eastAsia="Arial" w:hAnsi="Arial" w:cs="Arial"/>
      <w:b/>
      <w:color w:val="000000"/>
      <w:kern w:val="0"/>
      <w:sz w:val="28"/>
      <w:lang w:val="el-GR" w:eastAsia="el-G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12978"/>
    <w:pPr>
      <w:spacing w:after="0" w:line="240" w:lineRule="auto"/>
    </w:pPr>
    <w:rPr>
      <w:rFonts w:ascii="Calibri" w:eastAsia="Calibri" w:hAnsi="Calibri" w:cs="Calibri"/>
      <w:color w:val="000000"/>
      <w:kern w:val="0"/>
      <w:lang w:val="el-GR" w:eastAsia="el-GR"/>
      <w14:ligatures w14:val="none"/>
    </w:rPr>
  </w:style>
  <w:style w:type="table" w:styleId="TableGrid">
    <w:name w:val="Table Grid"/>
    <w:basedOn w:val="TableNormal"/>
    <w:rsid w:val="00212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12978"/>
    <w:rPr>
      <w:rFonts w:ascii="Arial" w:eastAsia="Arial" w:hAnsi="Arial" w:cs="Arial"/>
      <w:b/>
      <w:color w:val="000000"/>
      <w:kern w:val="0"/>
      <w:sz w:val="28"/>
      <w:lang w:val="el-GR" w:eastAsia="el-GR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A3E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E1B"/>
  </w:style>
  <w:style w:type="paragraph" w:styleId="Footer">
    <w:name w:val="footer"/>
    <w:basedOn w:val="Normal"/>
    <w:link w:val="FooterChar"/>
    <w:uiPriority w:val="99"/>
    <w:unhideWhenUsed/>
    <w:rsid w:val="006A3E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E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Fokides</dc:creator>
  <cp:keywords/>
  <dc:description/>
  <cp:lastModifiedBy>Emmanuel Fokides</cp:lastModifiedBy>
  <cp:revision>4</cp:revision>
  <dcterms:created xsi:type="dcterms:W3CDTF">2024-02-16T09:54:00Z</dcterms:created>
  <dcterms:modified xsi:type="dcterms:W3CDTF">2024-02-26T11:02:00Z</dcterms:modified>
</cp:coreProperties>
</file>